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798A0A54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95165B">
        <w:rPr>
          <w:rFonts w:ascii="Times New Roman" w:hAnsi="Times New Roman" w:cs="Times New Roman"/>
          <w:sz w:val="36"/>
          <w:szCs w:val="36"/>
        </w:rPr>
        <w:t>4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</w:t>
      </w:r>
      <w:r w:rsidR="0095165B">
        <w:rPr>
          <w:rFonts w:ascii="Times New Roman" w:hAnsi="Times New Roman" w:cs="Times New Roman"/>
          <w:sz w:val="36"/>
          <w:szCs w:val="36"/>
        </w:rPr>
        <w:t>Cooperation and Conflict</w:t>
      </w:r>
      <w:r w:rsidR="0008539E">
        <w:rPr>
          <w:rFonts w:ascii="Times New Roman" w:hAnsi="Times New Roman" w:cs="Times New Roman"/>
          <w:sz w:val="36"/>
          <w:szCs w:val="36"/>
        </w:rPr>
        <w:t xml:space="preserve"> </w:t>
      </w:r>
      <w:r w:rsidR="0095165B">
        <w:rPr>
          <w:rFonts w:ascii="Times New Roman" w:hAnsi="Times New Roman" w:cs="Times New Roman"/>
          <w:sz w:val="36"/>
          <w:szCs w:val="36"/>
        </w:rPr>
        <w:t>Factor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08A7889F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95165B">
        <w:rPr>
          <w:b/>
          <w:bCs/>
          <w:sz w:val="32"/>
          <w:szCs w:val="32"/>
        </w:rPr>
        <w:t>4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 xml:space="preserve">Task Assignment using </w:t>
      </w:r>
      <w:r w:rsidR="0095165B">
        <w:rPr>
          <w:sz w:val="32"/>
          <w:szCs w:val="32"/>
        </w:rPr>
        <w:t>GRACCF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1178431A" w14:textId="21CE700F" w:rsidR="008319DF" w:rsidRPr="008319DF" w:rsidRDefault="00B31A87" w:rsidP="008319DF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>with</w:t>
      </w:r>
      <w:r w:rsidR="007831E1">
        <w:rPr>
          <w:b/>
          <w:bCs/>
        </w:rPr>
        <w:t xml:space="preserve"> Cooperation and Conflict Factors</w:t>
      </w:r>
      <w:r w:rsidR="00915C1B">
        <w:rPr>
          <w:b/>
          <w:bCs/>
        </w:rPr>
        <w:t xml:space="preserve"> </w:t>
      </w:r>
      <w:r>
        <w:rPr>
          <w:b/>
          <w:bCs/>
        </w:rPr>
        <w:t>(</w:t>
      </w:r>
      <w:r w:rsidR="007831E1">
        <w:rPr>
          <w:b/>
          <w:bCs/>
        </w:rPr>
        <w:t>GRACCF</w:t>
      </w:r>
      <w:r>
        <w:rPr>
          <w:b/>
          <w:bCs/>
        </w:rPr>
        <w:t>)</w:t>
      </w:r>
    </w:p>
    <w:p w14:paraId="2B79A83F" w14:textId="22FF1533" w:rsidR="00D51D2C" w:rsidRPr="00D51D2C" w:rsidRDefault="008D561F" w:rsidP="00D207D2">
      <w:pPr>
        <w:spacing w:line="252" w:lineRule="auto"/>
        <w:ind w:firstLine="360"/>
        <w:jc w:val="both"/>
        <w:rPr>
          <w:b/>
          <w:bCs/>
        </w:rPr>
      </w:pPr>
      <w:bookmarkStart w:id="0" w:name="OLE_LINK105"/>
      <w:bookmarkStart w:id="1" w:name="OLE_LINK106"/>
      <w:bookmarkStart w:id="2" w:name="OLE_LINK107"/>
      <w:bookmarkStart w:id="3" w:name="OLE_LINK108"/>
      <w:bookmarkStart w:id="4" w:name="OLE_LINK77"/>
      <w:bookmarkStart w:id="5" w:name="OLE_LINK78"/>
      <w:bookmarkStart w:id="6" w:name="OLE_LINK79"/>
      <w:bookmarkStart w:id="7" w:name="OLE_LINK80"/>
      <w:bookmarkStart w:id="8" w:name="OLE_LINK102"/>
      <w:bookmarkStart w:id="9" w:name="OLE_LINK103"/>
      <w:bookmarkStart w:id="10" w:name="OLE_LINK104"/>
      <w:bookmarkStart w:id="11" w:name="OLE_LINK111"/>
      <w:bookmarkStart w:id="12" w:name="OLE_LINK112"/>
      <w:r>
        <w:t>Group Role Assignment</w:t>
      </w:r>
      <w:r w:rsidR="004635B7">
        <w:t xml:space="preserve"> with </w:t>
      </w:r>
      <w:r w:rsidR="008319DF">
        <w:t>Cooperation and Conflict Factors</w:t>
      </w:r>
      <w:r w:rsidR="00B13C26">
        <w:t xml:space="preserve"> (</w:t>
      </w:r>
      <w:r w:rsidR="008319DF">
        <w:t>GRACCF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435C55">
        <w:t xml:space="preserve"> and Group Role Assignment</w:t>
      </w:r>
      <w:r w:rsidR="00696EDF" w:rsidRPr="00696EDF">
        <w:t xml:space="preserve">, the </w:t>
      </w:r>
      <w:r w:rsidR="008319DF">
        <w:t>GRACCF</w:t>
      </w:r>
      <w:r w:rsidR="008E627C">
        <w:t xml:space="preserve"> </w:t>
      </w:r>
      <w:r w:rsidR="00696EDF" w:rsidRPr="00696EDF">
        <w:t>model</w:t>
      </w:r>
      <w:r w:rsidR="00435C55">
        <w:t xml:space="preserve"> also</w:t>
      </w:r>
      <w:r w:rsidR="00696EDF" w:rsidRPr="00696EDF">
        <w:t xml:space="preserve">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8"/>
      <w:bookmarkEnd w:id="9"/>
      <w:bookmarkEnd w:id="10"/>
      <w:r w:rsidR="00696EDF" w:rsidRPr="00D51D2C">
        <w:rPr>
          <w:b/>
          <w:bCs/>
        </w:rPr>
        <w:t xml:space="preserve"> </w:t>
      </w:r>
      <w:bookmarkEnd w:id="11"/>
      <w:bookmarkEnd w:id="12"/>
      <w:r w:rsidR="00D51D2C" w:rsidRPr="00D51D2C">
        <w:rPr>
          <w:b/>
          <w:bCs/>
        </w:rPr>
        <w:t>Unlike the GRACAR model</w:t>
      </w:r>
      <w:r w:rsidR="00D51D2C" w:rsidRPr="00D51D2C">
        <w:t>, which</w:t>
      </w:r>
      <w:r w:rsidR="00D51D2C" w:rsidRPr="00D51D2C">
        <w:rPr>
          <w:b/>
          <w:bCs/>
        </w:rPr>
        <w:t xml:space="preserve"> </w:t>
      </w:r>
      <w:r w:rsidR="00D51D2C" w:rsidRPr="00D51D2C">
        <w:rPr>
          <w:rFonts w:hint="eastAsia"/>
          <w:b/>
          <w:bCs/>
        </w:rPr>
        <w:t>onl</w:t>
      </w:r>
      <w:r w:rsidR="00D51D2C" w:rsidRPr="00D51D2C">
        <w:rPr>
          <w:b/>
          <w:bCs/>
        </w:rPr>
        <w:t xml:space="preserve">y </w:t>
      </w:r>
      <w:r w:rsidR="00D51D2C" w:rsidRPr="00D51D2C">
        <w:rPr>
          <w:b/>
          <w:bCs/>
        </w:rPr>
        <w:t xml:space="preserve">considers conflicts between agents when performing the </w:t>
      </w:r>
      <w:r w:rsidR="00D51D2C" w:rsidRPr="00D51D2C">
        <w:rPr>
          <w:b/>
          <w:bCs/>
        </w:rPr>
        <w:t xml:space="preserve">same </w:t>
      </w:r>
      <w:r w:rsidR="00D51D2C" w:rsidRPr="00D51D2C">
        <w:rPr>
          <w:b/>
          <w:bCs/>
        </w:rPr>
        <w:t>role</w:t>
      </w:r>
      <w:r w:rsidR="00D51D2C" w:rsidRPr="00D51D2C">
        <w:t xml:space="preserve">, the GRACCF model is applicable when </w:t>
      </w:r>
      <w:r w:rsidR="00D51D2C" w:rsidRPr="00D51D2C">
        <w:rPr>
          <w:b/>
          <w:bCs/>
        </w:rPr>
        <w:t>there are differences between roles</w:t>
      </w:r>
      <w:r w:rsidR="00D51D2C" w:rsidRPr="00D51D2C">
        <w:t xml:space="preserve">, and it </w:t>
      </w:r>
      <w:r w:rsidR="00D51D2C" w:rsidRPr="00D51D2C">
        <w:rPr>
          <w:b/>
          <w:bCs/>
        </w:rPr>
        <w:t>refines the granularity of conflict and collaboration relationships</w:t>
      </w:r>
      <w:r w:rsidR="00D51D2C" w:rsidRPr="00D51D2C">
        <w:t xml:space="preserve">. For example, suppose there are employees </w:t>
      </w:r>
      <w:r w:rsidR="00D51D2C" w:rsidRPr="00D51D2C">
        <w:rPr>
          <w:i/>
          <w:iCs/>
        </w:rPr>
        <w:t>a</w:t>
      </w:r>
      <w:r w:rsidR="00D51D2C" w:rsidRPr="00D51D2C">
        <w:t xml:space="preserve"> and </w:t>
      </w:r>
      <w:r w:rsidR="00D51D2C" w:rsidRPr="00D51D2C">
        <w:rPr>
          <w:i/>
          <w:iCs/>
        </w:rPr>
        <w:t>b</w:t>
      </w:r>
      <w:r w:rsidR="00D51D2C" w:rsidRPr="00D51D2C">
        <w:t xml:space="preserve"> from two companies (i.e., agents), and there is no inherent conflict between employees </w:t>
      </w:r>
      <w:proofErr w:type="gramStart"/>
      <w:r w:rsidR="00D51D2C" w:rsidRPr="00D51D2C">
        <w:rPr>
          <w:i/>
          <w:iCs/>
        </w:rPr>
        <w:t>a</w:t>
      </w:r>
      <w:r w:rsidR="00D51D2C" w:rsidRPr="00D51D2C">
        <w:t xml:space="preserve"> and</w:t>
      </w:r>
      <w:proofErr w:type="gramEnd"/>
      <w:r w:rsidR="00D51D2C" w:rsidRPr="00D51D2C">
        <w:t xml:space="preserve"> </w:t>
      </w:r>
      <w:r w:rsidR="00D51D2C" w:rsidRPr="00D51D2C">
        <w:rPr>
          <w:i/>
          <w:iCs/>
        </w:rPr>
        <w:t>b</w:t>
      </w:r>
      <w:r w:rsidR="00D51D2C" w:rsidRPr="00D51D2C">
        <w:t xml:space="preserve">. At the same time, the company needs to temporarily dispatch employees a and b to develop a software project. Suppose this project requires them to choose tasks to execute, such as: algorithm development, UI design, front-end development, and back-end development. At this point, based on </w:t>
      </w:r>
      <w:proofErr w:type="gramStart"/>
      <w:r w:rsidR="00D51D2C" w:rsidRPr="00D51D2C">
        <w:t>past experience</w:t>
      </w:r>
      <w:proofErr w:type="gramEnd"/>
      <w:r w:rsidR="00D51D2C" w:rsidRPr="00D51D2C">
        <w:t>, there may be a</w:t>
      </w:r>
      <w:r w:rsidR="00D51D2C" w:rsidRPr="00D51D2C">
        <w:rPr>
          <w:b/>
          <w:bCs/>
        </w:rPr>
        <w:t xml:space="preserve"> conflict (i.e., conflict relationship)</w:t>
      </w:r>
      <w:r w:rsidR="00D51D2C" w:rsidRPr="00D51D2C">
        <w:t xml:space="preserve">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 back-end developer. But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n algorithm developer, </w:t>
      </w:r>
      <w:r w:rsidR="00D51D2C" w:rsidRPr="00D51D2C">
        <w:rPr>
          <w:b/>
          <w:bCs/>
        </w:rPr>
        <w:t>they may have a cooperative relationship.</w:t>
      </w:r>
      <w:r w:rsidR="00D51D2C" w:rsidRPr="00D51D2C">
        <w:t xml:space="preserve"> </w:t>
      </w:r>
      <w:r w:rsidR="00D51D2C" w:rsidRPr="00D51D2C">
        <w:rPr>
          <w:b/>
          <w:bCs/>
        </w:rPr>
        <w:t>The conflict degree between them can be represented from -1 to 0, and the degree of their cooperation can be represented from 0 to 1.</w:t>
      </w:r>
    </w:p>
    <w:p w14:paraId="32A6F51D" w14:textId="4CAD938B" w:rsidR="00D207D2" w:rsidRPr="00840C3C" w:rsidRDefault="00183E87" w:rsidP="00D207D2">
      <w:pPr>
        <w:spacing w:line="252" w:lineRule="auto"/>
        <w:ind w:firstLine="360"/>
        <w:jc w:val="both"/>
        <w:rPr>
          <w:b/>
          <w:bCs/>
        </w:rPr>
      </w:pPr>
      <w:r w:rsidRPr="00183E87">
        <w:t>Fig</w:t>
      </w:r>
      <w:r>
        <w:t>.</w:t>
      </w:r>
      <w:r w:rsidRPr="00183E87">
        <w:t xml:space="preserve"> </w:t>
      </w:r>
      <w:r w:rsidR="004F71F1">
        <w:t>1</w:t>
      </w:r>
      <w:r w:rsidRPr="00183E87">
        <w:t xml:space="preserve"> illustrates the relationship between the</w:t>
      </w:r>
      <w:r>
        <w:t xml:space="preserve"> </w:t>
      </w:r>
      <w:r>
        <w:rPr>
          <w:rFonts w:hint="eastAsia"/>
        </w:rPr>
        <w:t>E-</w:t>
      </w:r>
      <w:r>
        <w:t>CARGO-related</w:t>
      </w:r>
      <w:r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840C3C">
        <w:t>GRACCF</w:t>
      </w:r>
      <w:r w:rsidR="00B13C26">
        <w:t xml:space="preserve"> model is shown </w:t>
      </w:r>
      <w:r>
        <w:t>in Fig. 2</w:t>
      </w:r>
      <w:r w:rsidR="00B13C26">
        <w:t>.</w:t>
      </w:r>
      <w:r w:rsidR="00102347">
        <w:t xml:space="preserve"> </w:t>
      </w:r>
      <w:bookmarkEnd w:id="6"/>
      <w:bookmarkEnd w:id="7"/>
      <w:r w:rsidR="00840C3C" w:rsidRPr="00840C3C">
        <w:t xml:space="preserve">The GRACCF model is applicable to assignment problems where </w:t>
      </w:r>
      <w:r w:rsidR="00840C3C" w:rsidRPr="00840C3C">
        <w:rPr>
          <w:b/>
          <w:bCs/>
        </w:rPr>
        <w:t>there are significant differences between roles</w:t>
      </w:r>
      <w:r w:rsidR="00840C3C" w:rsidRPr="00840C3C">
        <w:t xml:space="preserve"> and </w:t>
      </w:r>
      <w:r w:rsidR="00840C3C" w:rsidRPr="00840C3C">
        <w:rPr>
          <w:b/>
          <w:bCs/>
        </w:rPr>
        <w:t>a need to refine the cooperation and conflict relationships that exist when agents perform roles.</w:t>
      </w:r>
    </w:p>
    <w:bookmarkEnd w:id="0"/>
    <w:bookmarkEnd w:id="1"/>
    <w:bookmarkEnd w:id="2"/>
    <w:bookmarkEnd w:id="3"/>
    <w:p w14:paraId="049DA4A4" w14:textId="78977B1D" w:rsidR="00AE3087" w:rsidRDefault="008A649C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665B0843" wp14:editId="3C4BDF8B">
            <wp:extent cx="6126323" cy="2390775"/>
            <wp:effectExtent l="0" t="0" r="0" b="0"/>
            <wp:docPr id="210568049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680496" name="图形 210568049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9538" t="32827" r="-4" b="31870"/>
                    <a:stretch/>
                  </pic:blipFill>
                  <pic:spPr bwMode="auto">
                    <a:xfrm>
                      <a:off x="0" y="0"/>
                      <a:ext cx="6255280" cy="244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B7577" w14:textId="4BE3910B" w:rsidR="00102347" w:rsidRPr="00102347" w:rsidRDefault="00102347" w:rsidP="00435C55">
      <w:pPr>
        <w:ind w:firstLine="360"/>
        <w:jc w:val="center"/>
        <w:rPr>
          <w:rFonts w:hint="eastAsia"/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5F4CB0C7" w14:textId="6C6009A4" w:rsidR="00C65C47" w:rsidRDefault="00F551E3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F551E3">
        <w:lastRenderedPageBreak/>
        <w:drawing>
          <wp:inline distT="0" distB="0" distL="0" distR="0" wp14:anchorId="3B5ED48C" wp14:editId="400CD999">
            <wp:extent cx="4495800" cy="5511800"/>
            <wp:effectExtent l="0" t="0" r="0" b="0"/>
            <wp:docPr id="18903757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757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52A15B3B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 xml:space="preserve">Mathematical expression of the </w:t>
      </w:r>
      <w:r w:rsidR="00F551E3">
        <w:rPr>
          <w:noProof/>
          <w:sz w:val="20"/>
          <w:szCs w:val="20"/>
        </w:rPr>
        <w:t>GRACCF</w:t>
      </w:r>
      <w:r>
        <w:rPr>
          <w:noProof/>
          <w:sz w:val="20"/>
          <w:szCs w:val="20"/>
        </w:rPr>
        <w:t xml:space="preserve">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51319CA8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4"/>
      <w:bookmarkEnd w:id="5"/>
      <w:r w:rsidR="0095165B">
        <w:fldChar w:fldCharType="begin"/>
      </w:r>
      <w:r w:rsidR="0095165B">
        <w:instrText>HYPERLINK "</w:instrText>
      </w:r>
      <w:r w:rsidR="0095165B" w:rsidRPr="0095165B">
        <w:instrText>https://ieeexplore.ieee.org/abstract/document/7782466</w:instrText>
      </w:r>
      <w:r w:rsidR="0095165B">
        <w:instrText>"</w:instrText>
      </w:r>
      <w:r w:rsidR="0095165B">
        <w:fldChar w:fldCharType="separate"/>
      </w:r>
      <w:r w:rsidR="0095165B" w:rsidRPr="0031423E">
        <w:rPr>
          <w:rStyle w:val="a4"/>
        </w:rPr>
        <w:t>https://ieeexplore.ieee.org/abstract/document/7782466</w:t>
      </w:r>
      <w:r w:rsidR="0095165B">
        <w:fldChar w:fldCharType="end"/>
      </w:r>
    </w:p>
    <w:p w14:paraId="6A124703" w14:textId="77777777" w:rsidR="00F926CF" w:rsidRPr="00F926CF" w:rsidRDefault="00F926CF" w:rsidP="0095165B">
      <w:pPr>
        <w:spacing w:line="252" w:lineRule="auto"/>
        <w:jc w:val="both"/>
        <w:rPr>
          <w:rFonts w:hint="eastAsia"/>
        </w:rPr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DE4D20D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</w:t>
      </w:r>
      <w:r w:rsidR="00EA06D6">
        <w:t>GRACCF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4B4F54D0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EA06D6">
        <w:t>GRACCF</w:t>
      </w:r>
      <w:r w:rsidR="008D3032">
        <w:t xml:space="preserve">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63E8FF47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="00E31368">
        <w:rPr>
          <w:rFonts w:eastAsia="Times New Roman"/>
          <w:color w:val="0E101A"/>
        </w:rPr>
        <w:t>6-8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31368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proofErr w:type="gramStart"/>
      <w:r w:rsidR="00E31368" w:rsidRPr="00E31368">
        <w:rPr>
          <w:rFonts w:eastAsia="Times New Roman"/>
          <w:b/>
          <w:bCs/>
          <w:color w:val="0E101A"/>
        </w:rPr>
        <w:t>Add</w:t>
      </w:r>
      <w:proofErr w:type="gramEnd"/>
      <w:r w:rsidR="00E31368" w:rsidRPr="00E31368">
        <w:rPr>
          <w:rFonts w:eastAsia="Times New Roman"/>
          <w:b/>
          <w:bCs/>
          <w:color w:val="0E101A"/>
        </w:rPr>
        <w:t xml:space="preserve"> a constraint that when different agents perform different roles, they may have cooperation and conflict relationships. Use the </w:t>
      </w:r>
      <w:proofErr w:type="spellStart"/>
      <w:r w:rsidR="00E31368">
        <w:rPr>
          <w:rFonts w:eastAsia="Times New Roman" w:hint="eastAsia"/>
          <w:b/>
          <w:bCs/>
          <w:i/>
          <w:iCs/>
          <w:color w:val="0E101A"/>
        </w:rPr>
        <w:t>C</w:t>
      </w:r>
      <w:r w:rsidR="00E31368">
        <w:rPr>
          <w:rFonts w:eastAsia="Times New Roman"/>
          <w:b/>
          <w:bCs/>
          <w:i/>
          <w:iCs/>
          <w:color w:val="0E101A"/>
          <w:vertAlign w:val="superscript"/>
        </w:rPr>
        <w:t>cf</w:t>
      </w:r>
      <w:proofErr w:type="spellEnd"/>
      <w:r w:rsidR="00E31368">
        <w:rPr>
          <w:rFonts w:eastAsia="Times New Roman"/>
          <w:b/>
          <w:bCs/>
          <w:color w:val="0E101A"/>
        </w:rPr>
        <w:t xml:space="preserve"> </w:t>
      </w:r>
      <w:r w:rsidR="00E31368" w:rsidRPr="00E31368">
        <w:rPr>
          <w:rFonts w:eastAsia="Times New Roman"/>
          <w:b/>
          <w:bCs/>
          <w:color w:val="0E101A"/>
        </w:rPr>
        <w:t>matrix to represent this cooperation and conflict relationship. The degree of cooperation is represented by a floating-point number from 0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1, with larger values indicating more pleasant cooperation. The conflicting relationship is represented by a floating-point value from -1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0, with smaller values indicating less conflict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Default="006672A0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p w14:paraId="77F85EC1" w14:textId="5DBF902D" w:rsidR="003D4196" w:rsidRDefault="003D4196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*</w:t>
      </w: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1. </w:t>
      </w:r>
      <w:r w:rsidRPr="003D4196">
        <w:rPr>
          <w:rFonts w:eastAsia="Times New Roman"/>
          <w:color w:val="0E101A"/>
        </w:rPr>
        <w:t xml:space="preserve">This is an optional question. Read </w:t>
      </w:r>
      <w:r w:rsidR="00756BD1">
        <w:rPr>
          <w:rFonts w:eastAsia="Times New Roman" w:hint="eastAsia"/>
          <w:color w:val="0E101A"/>
        </w:rPr>
        <w:t>R</w:t>
      </w:r>
      <w:r w:rsidR="00756BD1">
        <w:rPr>
          <w:rFonts w:eastAsia="Times New Roman"/>
          <w:color w:val="0E101A"/>
        </w:rPr>
        <w:t>ef [</w:t>
      </w:r>
      <w:r w:rsidRPr="003D4196">
        <w:rPr>
          <w:rFonts w:eastAsia="Times New Roman"/>
          <w:color w:val="0E101A"/>
        </w:rPr>
        <w:t>1</w:t>
      </w:r>
      <w:r w:rsidR="00756BD1">
        <w:rPr>
          <w:rFonts w:eastAsia="Times New Roman"/>
          <w:color w:val="0E101A"/>
        </w:rPr>
        <w:t>]</w:t>
      </w:r>
      <w:r w:rsidRPr="003D4196">
        <w:rPr>
          <w:rFonts w:eastAsia="Times New Roman"/>
          <w:color w:val="0E101A"/>
        </w:rPr>
        <w:t xml:space="preserve">, and based on your own understanding, explain the evolution process of the GRACCF model in </w:t>
      </w:r>
      <w:r w:rsidR="00756BD1">
        <w:rPr>
          <w:rFonts w:eastAsia="Times New Roman"/>
          <w:color w:val="0E101A"/>
        </w:rPr>
        <w:t>Ref [1]</w:t>
      </w:r>
      <w:r w:rsidRPr="003D4196">
        <w:rPr>
          <w:rFonts w:eastAsia="Times New Roman"/>
          <w:color w:val="0E101A"/>
        </w:rPr>
        <w:t>, that is, how does the GRACCF model transform from a nonlinear model to a linear model?</w:t>
      </w:r>
    </w:p>
    <w:p w14:paraId="570C3679" w14:textId="67A3BCB9" w:rsidR="00756BD1" w:rsidRPr="00756BD1" w:rsidRDefault="00756BD1" w:rsidP="00756BD1">
      <w:pPr>
        <w:adjustRightInd w:val="0"/>
        <w:ind w:left="640" w:hanging="280"/>
        <w:jc w:val="both"/>
        <w:rPr>
          <w:rFonts w:hint="eastAsia"/>
          <w:noProof/>
        </w:rPr>
      </w:pPr>
      <w:r>
        <w:rPr>
          <w:rFonts w:eastAsia="Times New Roman"/>
          <w:color w:val="0E101A"/>
        </w:rPr>
        <w:t xml:space="preserve">[1] </w:t>
      </w:r>
      <w:r w:rsidRPr="00756BD1">
        <w:rPr>
          <w:noProof/>
        </w:rPr>
        <w:t xml:space="preserve">H. Zhu, Y. Sheng, X. Zhou, and Y. Zhu, “Group Role Assignment With Cooperation and Conflict Factors,” </w:t>
      </w:r>
      <w:r w:rsidRPr="00756BD1">
        <w:rPr>
          <w:i/>
          <w:iCs/>
          <w:noProof/>
        </w:rPr>
        <w:t>IEEE Trans. Syst. Man, Cybern. Syst.</w:t>
      </w:r>
      <w:r w:rsidRPr="00756BD1">
        <w:rPr>
          <w:noProof/>
        </w:rPr>
        <w:t>, vol. 48, no. 6, pp. 851–863, 2018.</w:t>
      </w:r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0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196"/>
    <w:rsid w:val="003D462D"/>
    <w:rsid w:val="003E6673"/>
    <w:rsid w:val="0042549C"/>
    <w:rsid w:val="00435C55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56BD1"/>
    <w:rsid w:val="007702F6"/>
    <w:rsid w:val="007831E1"/>
    <w:rsid w:val="007A01C1"/>
    <w:rsid w:val="007A339C"/>
    <w:rsid w:val="007F0589"/>
    <w:rsid w:val="008102AE"/>
    <w:rsid w:val="008241EE"/>
    <w:rsid w:val="00826318"/>
    <w:rsid w:val="008319DF"/>
    <w:rsid w:val="00840C3C"/>
    <w:rsid w:val="00842C36"/>
    <w:rsid w:val="00845305"/>
    <w:rsid w:val="008A649C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5165B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51D2C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31368"/>
    <w:rsid w:val="00E65CAD"/>
    <w:rsid w:val="00E65EAF"/>
    <w:rsid w:val="00E77E90"/>
    <w:rsid w:val="00EA06D6"/>
    <w:rsid w:val="00EB4538"/>
    <w:rsid w:val="00EC23FA"/>
    <w:rsid w:val="00EE2E2C"/>
    <w:rsid w:val="00F15D95"/>
    <w:rsid w:val="00F16C5F"/>
    <w:rsid w:val="00F2605F"/>
    <w:rsid w:val="00F551E3"/>
    <w:rsid w:val="00F70CB4"/>
    <w:rsid w:val="00F77834"/>
    <w:rsid w:val="00F831B8"/>
    <w:rsid w:val="00F926CF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5570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7</cp:revision>
  <cp:lastPrinted>2017-09-25T14:34:00Z</cp:lastPrinted>
  <dcterms:created xsi:type="dcterms:W3CDTF">2023-06-30T13:45:00Z</dcterms:created>
  <dcterms:modified xsi:type="dcterms:W3CDTF">2023-07-01T09:04:00Z</dcterms:modified>
</cp:coreProperties>
</file>